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Obstructive Sleep Apnea on In-Hospital Outcomes in Patients with Renal Failure</w:t>
      </w:r>
    </w:p>
    <w:p>
      <w:pPr>
        <w:pStyle w:val="Subtitle"/>
      </w:pPr>
      <w:r>
        <w:t xml:space="preserve">National Inpatient Sample Analysis (2018–2020)</w:t>
      </w:r>
    </w:p>
    <w:p>
      <w:pPr>
        <w:pStyle w:val="Author"/>
      </w:pPr>
      <w:r>
        <w:t xml:space="preserve">Yamna Waseem</w:t>
      </w:r>
    </w:p>
    <w:p>
      <w:pPr>
        <w:pStyle w:val="Author"/>
      </w:pPr>
      <w:r>
        <w:t xml:space="preserve">Ali Salman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Investigate the association between obstructive sleep apnea (OSA) and in-hospital outcomes in patients admitted with a diagnosis of renal failure across U.S. hospitals from 2018 to 2020, adjusting for demographic, clinical, and hospital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from 2018 to 2020, a nationwide database that captures inpatient admissions in the U.S., and is weighted to provide nationally representative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diagnosis of renal failure, identified using ICD-10-CM codes N18.5xx (Stage 5 CKD) and N18.6xx (ESRD). Patients were categorized based on the presence or absence of obstructive sleep apnea, identified using ICD-10-CM code G47.33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2"/>
          <w:numId w:val="1003"/>
        </w:numPr>
      </w:pPr>
      <w:r>
        <w:t xml:space="preserve">In-hospital all-cause mortality</w:t>
      </w:r>
    </w:p>
    <w:p>
      <w:pPr>
        <w:numPr>
          <w:ilvl w:val="2"/>
          <w:numId w:val="1003"/>
        </w:numPr>
      </w:pPr>
      <w:r>
        <w:t xml:space="preserve">Total hospital length of stay (days)</w:t>
      </w:r>
    </w:p>
    <w:p>
      <w:pPr>
        <w:numPr>
          <w:ilvl w:val="2"/>
          <w:numId w:val="1003"/>
        </w:numPr>
      </w:pPr>
      <w:r>
        <w:t xml:space="preserve">Total charge, inflation adjusted to 2020 ($)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Secondary Outcomes:</w:t>
      </w:r>
    </w:p>
    <w:p>
      <w:pPr>
        <w:numPr>
          <w:ilvl w:val="2"/>
          <w:numId w:val="1004"/>
        </w:numPr>
      </w:pPr>
      <w:r>
        <w:t xml:space="preserve">Cardiac arrest</w:t>
      </w:r>
    </w:p>
    <w:p>
      <w:pPr>
        <w:numPr>
          <w:ilvl w:val="2"/>
          <w:numId w:val="1004"/>
        </w:numPr>
      </w:pPr>
      <w:r>
        <w:t xml:space="preserve">Gastrointestinal hemorrhag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justment Variables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Demographics and Socioeconomic Factors:</w:t>
      </w:r>
      <w:r>
        <w:t xml:space="preserve"> </w:t>
      </w:r>
      <w:r>
        <w:t xml:space="preserve">Age, sex, race, residential income quartile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Hospital Characteristics:</w:t>
      </w:r>
      <w:r>
        <w:t xml:space="preserve"> </w:t>
      </w:r>
      <w:r>
        <w:t xml:space="preserve">Region, bed size, and teaching status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Kidney transplant history, coronary artery disease, cerebrovascular disease, chronic obstructive pulmonary disease, diabetes mellitus, heart failure, hypertension, obesity, and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ontinuous Outcomes:</w:t>
      </w:r>
      <w:r>
        <w:t xml:space="preserve"> </w:t>
      </w:r>
      <w:r>
        <w:t xml:space="preserve">Design-based Kruskal-Wallis test for outcomes such as length of stay and total charges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ategorical Outcomes:</w:t>
      </w:r>
      <w:r>
        <w:t xml:space="preserve"> </w:t>
      </w:r>
      <w:r>
        <w:t xml:space="preserve">Rao &amp; Scott-adjusted Pearson’s Chi-square test for outcomes like in-hospital mortality, gastrointestinal bleeding, and cardiac arrest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Logistic Regression:</w:t>
      </w:r>
      <w:r>
        <w:t xml:space="preserve"> </w:t>
      </w:r>
      <w:r>
        <w:t xml:space="preserve">For binary outcomes (e.g., in-hospital mortality, gastrointestinal bleeding, cardiac arrest). Report adjusted odds ratios (ORs) with 95% confidence intervals (CIs).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Linear Regression:</w:t>
      </w:r>
      <w:r>
        <w:t xml:space="preserve"> </w:t>
      </w:r>
      <w:r>
        <w:t xml:space="preserve">For continuous outcomes (e.g., length of stay, total charges). Report adjusted beta coefficients with 95% CIs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Model Adjustment:</w:t>
      </w:r>
      <w:r>
        <w:t xml:space="preserve"> </w:t>
      </w:r>
      <w:r>
        <w:t xml:space="preserve">All models adjusted for the demographic, clinical, and hospital factors listed above, as well as OSA status (yes/no)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Survey Weights:</w:t>
      </w:r>
      <w:r>
        <w:t xml:space="preserve"> </w:t>
      </w:r>
      <w:r>
        <w:t xml:space="preserve">The NIS survey design and discharge weights were applied to account for the complex sampling methodology and ensure nationally representative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using the R Statistical Language (Version 4.4.1; R Foundation for Statistical Computing, Vienna, Austria), utilizing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complex sampling designs of the NIS.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p>
      <w:pPr>
        <w:pStyle w:val="FirstParagraph"/>
      </w:pPr>
      <w:r>
        <w:t xml:space="preserve">A total of 3,385,755 hospitalizations with a diagnosis of renal failure were identified, of which 362,855 (10.7%) involved patients with a concurrent diagnosis of obstructive sleep apnea (OSA). Patients with OSA were more likely to be older (mean age: 63 ± 12 vs. 62 ± 15 years; p &lt; 0.001) and male (61% vs. 54%; p &lt; 0.001) compared to those without OSA. The racial distribution differed significantly, with a higher proportion of White patients in the OSA group (52% vs. 40%) and lower representation among Asian/Pacific Islander, Hispanic, and Other racial categories (p &lt; 0.001).</w:t>
      </w:r>
    </w:p>
    <w:p>
      <w:pPr>
        <w:pStyle w:val="BodyText"/>
      </w:pPr>
      <w:r>
        <w:t xml:space="preserve">Socioeconomic indicators showed that patients with OSA were more likely to reside in higher-income quartiles (16% in the highest quartile vs. 14%; p &lt; 0.001). Medicare was the predominant payer for patients with OSA (79% vs. 72%; p &lt; 0.001). Geographically, OSA patients were more commonly hospitalized in the Midwest (30% vs. 19%) and less so in the South (39% vs. 44%; p &lt; 0.001).</w:t>
      </w:r>
    </w:p>
    <w:p>
      <w:pPr>
        <w:pStyle w:val="BodyText"/>
      </w:pPr>
      <w:r>
        <w:t xml:space="preserve">Comorbidity patterns revealed that patients with OSA had significantly higher rates of coronary artery disease (53% vs. 41%), diabetes mellitus (74% vs. 63%), heart failure (63% vs. 49%), hypertension (96% vs. 95%), and obesity (44% vs. 15%; all p &lt; 0.001)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385,7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nal Failure without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22,9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nal Failure with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2,8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7,50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7,28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22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8,16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5,53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63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,02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6,3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,65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215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16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5,2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9,24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,97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,4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,82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6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30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70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9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,29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1,6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60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8,2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,25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0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2,50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,2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23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2,11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7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3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9,8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,9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8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1,65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6,84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,81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83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92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,2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,2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9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,0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,77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4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,4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,8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6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5,53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3,72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81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,73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,5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1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6,06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6,02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04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5,18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,45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7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,5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,4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0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,18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,97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1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,09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,31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7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,48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0,6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,87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transplant H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60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94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5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2,97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,62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35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,515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,07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4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1,05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,09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96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9,30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1,40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89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4,1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5,1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,05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89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8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2,09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3,34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,745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7,5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,9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60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2" w:name="outcomes-table"/>
    <w:p>
      <w:pPr>
        <w:pStyle w:val="Heading2"/>
      </w:pPr>
      <w:r>
        <w:t xml:space="preserve">Outcomes Table:</w:t>
      </w:r>
    </w:p>
    <w:p>
      <w:pPr>
        <w:pStyle w:val="FirstParagraph"/>
      </w:pPr>
      <w:r>
        <w:t xml:space="preserve">Upon univariable analysis, patients with OSA had significantly lower in-hospital mortality rates compared to those without OSA (4.0% vs. 5.5%; p &lt; 0.001). Cardiac arrest was less frequent among OSA patients (1.9% vs. 2.4%; p &lt; 0.001), while rates of gastrointestinal hemorrhage were comparable between groups (8.3% vs. 8.4%; p = 0.2). The median length of stay was longer for OSA patients (5.0 [3.0–8.0] vs. 4.0 [2.0–8.0] days; p &lt; 0.001), whereas total hospital charges were not significantly different after inflation adjustment ($52,011 vs. $51,542; p = 0.2)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385,7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nal Failure without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22,9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nal Failure with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2,8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14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59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5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21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24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6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 hemorrh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,70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,62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08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600 (27,248, 104,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542 (27,132, 104,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011 (28,186, 101,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2"/>
    <w:bookmarkStart w:id="28" w:name="multivariable-regression"/>
    <w:p>
      <w:pPr>
        <w:pStyle w:val="Heading2"/>
      </w:pPr>
      <w:r>
        <w:t xml:space="preserve">Multivariable Regression:</w:t>
      </w:r>
    </w:p>
    <w:p>
      <w:pPr>
        <w:pStyle w:val="FirstParagraph"/>
      </w:pPr>
      <w:r>
        <w:t xml:space="preserve">After adjustment for demographic, clinical, and hospital factors, OSA was associated with reduced odds of in-hospital mortality (adjusted OR 0.72; 95% CI 0.70–0.76; p &lt; 0.001). OSA also conferred a protective effect against cardiac arrest (adjusted OR 0.74; 95% CI 0.70–0.79; p &lt; 0.001). However, no significant association was observed between OSA and gastrointestinal hemorrhage (adjusted OR 1.01; 95% CI 0.98–1.05; p = 0.3).</w:t>
      </w:r>
    </w:p>
    <w:p>
      <w:pPr>
        <w:pStyle w:val="BodyText"/>
      </w:pPr>
      <w:r>
        <w:t xml:space="preserve">OSA was associated with a modest reduction in length of stay (adjusted β = -0.39 days; 95% CI -0.46 to -0.32; p &lt; 0.001) and inflation-adjusted total hospital charges (adjusted β = -$10,138; 95% CI -$11,494 to -$8,782; p &lt; 0.001).</w:t>
      </w:r>
    </w:p>
    <w:bookmarkStart w:id="23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transplant H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3"/>
    <w:bookmarkStart w:id="24" w:name="cardiac-arrest"/>
    <w:p>
      <w:pPr>
        <w:pStyle w:val="Heading3"/>
      </w:pPr>
      <w:r>
        <w:t xml:space="preserve">Cardiac Arrest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transplant H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gastrointestinal-hemorrhage"/>
    <w:p>
      <w:pPr>
        <w:pStyle w:val="Heading3"/>
      </w:pPr>
      <w:r>
        <w:t xml:space="preserve">Gastrointestinal Hemorrha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transplant H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, 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transplant H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, 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, 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, 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6"/>
    <w:bookmarkStart w:id="27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al Failure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494, -8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5, -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6, 7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1, 10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397, -2,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5, 9,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4, 13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4, 3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4, 4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17, 14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910, 1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34, 4,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90, 26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31, 36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92, 23,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061, 55,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996, -16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,856, -27,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182, 37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226, 54,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transplant H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124, -13,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12, 1,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85, 26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503, -12,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808, -22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5, 8,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,281, -40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868, -28,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29, 14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67, 8,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Obstructive Sleep Apnea on In-Hospital Outcomes in Patients with Renal Failure</dc:title>
  <dc:creator>Yamna Waseem; Ali Salman</dc:creator>
  <cp:keywords/>
  <dcterms:created xsi:type="dcterms:W3CDTF">2024-12-04T13:04:31Z</dcterms:created>
  <dcterms:modified xsi:type="dcterms:W3CDTF">2024-12-04T1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ational Inpatient Sample Analysis (2018–2020)</vt:lpwstr>
  </property>
  <property fmtid="{D5CDD505-2E9C-101B-9397-08002B2CF9AE}" pid="12" name="toc-title">
    <vt:lpwstr>Table of contents</vt:lpwstr>
  </property>
</Properties>
</file>